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Heading1"/>
        <w:jc w:val="center"/>
      </w:pPr>
      <w:bookmarkStart w:id="0" w:name="_Hlk61357085"/>
      <w:r w:rsidRPr="001C34BF">
        <w:t>Lab: Associative Arrays</w:t>
      </w:r>
    </w:p>
    <w:p w14:paraId="2DA16607" w14:textId="6C95BBD0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Hyperlink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1F937DA1" w14:textId="79B99C34" w:rsidR="001C34BF" w:rsidRPr="00FE4EBA" w:rsidRDefault="00122EA8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="001C34BF"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78475D68" w14:textId="60AA74EB" w:rsidR="001C34BF" w:rsidRPr="00FE4EBA" w:rsidRDefault="00122EA8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="001C34BF"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64D74967" w14:textId="0654494B" w:rsidR="001C34BF" w:rsidRPr="00FE4EBA" w:rsidRDefault="00122EA8" w:rsidP="008968A8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1C34BF"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3EDDEC18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62B72604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01D05E2F" w14:textId="6A8C87A1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31B9D87D" w14:textId="2C3C0CF9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6D28750C" w14:textId="16CA6C00" w:rsidR="00A0603C" w:rsidRPr="00FE4EBA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08D806D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441F47F1" w14:textId="628C56AD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086BC13D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28E0F80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39CCCCF7" w14:textId="59973D11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2860B05F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205AF2F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BE25AD7" w14:textId="77777777" w:rsid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264F478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4A785DA6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5B9B27A7" w14:textId="06AD89B4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1AF640B" w14:textId="6CE882C4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409DA468" w14:textId="0CB1090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AB8FC47" w14:textId="222DC649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3347F9D5" w14:textId="5652B2C1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41834EA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656CFE75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16ACBA3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1912ECBB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610847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42B6D4D2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7B0F655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8AF876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6B482A7B" w14:textId="20EA81AA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  <w:gridCol w:w="2835"/>
      </w:tblGrid>
      <w:tr w:rsidR="0038217F" w:rsidRPr="001C34BF" w14:paraId="556533B7" w14:textId="3422E3D4" w:rsidTr="008968A8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8217F" w:rsidRPr="001C34BF" w:rsidRDefault="0038217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8217F" w:rsidRPr="001C34BF" w:rsidRDefault="0038217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98B0110" w14:textId="77777777" w:rsidR="0038217F" w:rsidRPr="001C34BF" w:rsidRDefault="0038217F" w:rsidP="008968A8">
            <w:pPr>
              <w:spacing w:after="0"/>
              <w:jc w:val="center"/>
              <w:rPr>
                <w:b/>
              </w:rPr>
            </w:pPr>
          </w:p>
        </w:tc>
      </w:tr>
      <w:tr w:rsidR="0038217F" w:rsidRPr="001C34BF" w14:paraId="4FD28B22" w14:textId="24B4981F" w:rsidTr="008968A8">
        <w:tc>
          <w:tcPr>
            <w:tcW w:w="2830" w:type="dxa"/>
          </w:tcPr>
          <w:p w14:paraId="3B4F5B50" w14:textId="77777777" w:rsidR="0038217F" w:rsidRPr="003C3944" w:rsidRDefault="0038217F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6E6ED890" w14:textId="77777777" w:rsidR="0038217F" w:rsidRPr="003C3944" w:rsidRDefault="0038217F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2D76F79C" w14:textId="77777777" w:rsidR="0038217F" w:rsidRPr="003C3944" w:rsidRDefault="0038217F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46C03B91" w14:textId="4805F9B5" w:rsidR="0038217F" w:rsidRPr="00FE4EBA" w:rsidRDefault="0038217F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8217F" w:rsidRPr="003C3944" w:rsidRDefault="0038217F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C5B3131" w14:textId="77777777" w:rsidR="0038217F" w:rsidRPr="003C3944" w:rsidRDefault="0038217F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87AF33E" w14:textId="017B04CA" w:rsidR="0038217F" w:rsidRPr="00FE4EBA" w:rsidRDefault="0038217F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  <w:tc>
          <w:tcPr>
            <w:tcW w:w="2835" w:type="dxa"/>
          </w:tcPr>
          <w:p w14:paraId="3F3C9C34" w14:textId="77777777" w:rsidR="0038217F" w:rsidRPr="003C3944" w:rsidRDefault="0038217F" w:rsidP="003C3944">
            <w:pPr>
              <w:spacing w:after="0"/>
              <w:rPr>
                <w:rFonts w:ascii="Consolas" w:hAnsi="Consolas"/>
                <w:b/>
                <w:bCs/>
              </w:rPr>
            </w:pPr>
          </w:p>
        </w:tc>
      </w:tr>
      <w:tr w:rsidR="0038217F" w:rsidRPr="001C34BF" w14:paraId="4C3B4D03" w14:textId="1341408C" w:rsidTr="008968A8">
        <w:tc>
          <w:tcPr>
            <w:tcW w:w="2830" w:type="dxa"/>
          </w:tcPr>
          <w:p w14:paraId="0A2599D0" w14:textId="4A50FE88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F8A84F8" w14:textId="72A1D450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1C1813" w14:textId="0E38688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30D48604" w14:textId="477EFD54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4261D9E" w14:textId="71274EDD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54B3242" w14:textId="1B2933CB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0D3CB1E" w14:textId="3485FD9E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242021" w14:textId="31D8E5CB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4CF170D9" w14:textId="66BE9A49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5830D05" w14:textId="6F3F37D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CE9B617" w14:textId="43A42E2C" w:rsidR="0038217F" w:rsidRPr="003C3944" w:rsidRDefault="0038217F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77759C8" w14:textId="7777777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08BC0D33" w14:textId="7777777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31531234" w14:textId="7777777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5AEE22F7" w14:textId="7777777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7CC041E8" w14:textId="7777777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76AD5BDC" w14:textId="7777777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7CFB355E" w14:textId="73AA0D6A" w:rsidR="0038217F" w:rsidRPr="003C3944" w:rsidRDefault="0038217F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  <w:tc>
          <w:tcPr>
            <w:tcW w:w="2835" w:type="dxa"/>
          </w:tcPr>
          <w:p w14:paraId="4956038A" w14:textId="77777777" w:rsidR="0038217F" w:rsidRPr="003F73C1" w:rsidRDefault="0038217F" w:rsidP="003F73C1">
            <w:pPr>
              <w:spacing w:after="0"/>
              <w:rPr>
                <w:rFonts w:ascii="Consolas" w:hAnsi="Consolas"/>
                <w:b/>
                <w:bCs/>
              </w:rPr>
            </w:pPr>
          </w:p>
        </w:tc>
      </w:tr>
    </w:tbl>
    <w:p w14:paraId="7400AF8E" w14:textId="5EB6F53B" w:rsidR="00FE4EBA" w:rsidRP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tomatoes 10',</w:t>
            </w:r>
          </w:p>
          <w:p w14:paraId="64B0EA76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5',</w:t>
            </w:r>
          </w:p>
          <w:p w14:paraId="721F9D40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olives 100',</w:t>
            </w:r>
          </w:p>
          <w:p w14:paraId="41E08375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5D1FE5DC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omatoes -&gt; 10</w:t>
            </w:r>
          </w:p>
          <w:p w14:paraId="2BC21844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ffee -&gt; 45</w:t>
            </w:r>
          </w:p>
          <w:p w14:paraId="5029BF65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 w14:paraId="540C654F" w14:textId="1D96D085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apple 61',</w:t>
            </w:r>
          </w:p>
          <w:p w14:paraId="2CAF17B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115',</w:t>
            </w:r>
          </w:p>
          <w:p w14:paraId="79DA68AF" w14:textId="1D374AD2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05D9985A" w14:textId="77777777" w:rsidR="00C1640F" w:rsidRP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apple -&gt; 111</w:t>
            </w:r>
          </w:p>
          <w:p w14:paraId="4AEEF02B" w14:textId="07B665DA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Heading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Lilly </w:t>
            </w:r>
            <w:r w:rsidR="000B402F" w:rsidRPr="00FE4EBA">
              <w:rPr>
                <w:rFonts w:ascii="Consolas" w:hAnsi="Consolas"/>
                <w:b/>
                <w:bCs/>
              </w:rPr>
              <w:t>4 6 6 5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43048F0" w14:textId="737A4B3C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5 6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B6B05FC" w14:textId="12701D09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ammy </w:t>
            </w:r>
            <w:r w:rsidR="000B402F" w:rsidRPr="00FE4EBA">
              <w:rPr>
                <w:rFonts w:ascii="Consolas" w:hAnsi="Consolas"/>
                <w:b/>
                <w:bCs/>
              </w:rPr>
              <w:t>2 4 3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53D19CD7" w14:textId="4E366D3D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6 6</w:t>
            </w:r>
            <w:r w:rsidRPr="00FE4EBA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1C09DA" w:rsidRDefault="001C09DA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 w14:paraId="2B7ACD88" w14:textId="4161A5E7" w:rsidR="001C34BF" w:rsidRPr="00FE4EBA" w:rsidRDefault="004363DD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 w:rsidR="00A630D8">
              <w:rPr>
                <w:rFonts w:ascii="Consolas" w:hAnsi="Consolas"/>
                <w:b/>
                <w:bCs/>
              </w:rPr>
              <w:t>.00</w:t>
            </w:r>
          </w:p>
          <w:p w14:paraId="22336324" w14:textId="69282815" w:rsidR="001C34BF" w:rsidRPr="00FE4EBA" w:rsidRDefault="004363DD" w:rsidP="008968A8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 w:rsidR="006F35C8">
              <w:rPr>
                <w:rFonts w:ascii="Consolas" w:hAnsi="Consolas"/>
                <w:b/>
                <w:bCs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 w:rsidR="005438CF" w:rsidRPr="001801B6">
              <w:rPr>
                <w:rFonts w:ascii="Consolas" w:hAnsi="Consolas"/>
                <w:b/>
                <w:bCs/>
              </w:rPr>
              <w:t>3 5 6 4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58CB356D" w14:textId="34BEB5B1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 w:rsidR="005438CF" w:rsidRPr="001801B6">
              <w:rPr>
                <w:rFonts w:ascii="Consolas" w:hAnsi="Consolas"/>
                <w:b/>
                <w:bCs/>
              </w:rPr>
              <w:t>4 6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06CD7C34" w14:textId="455B314E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 w:rsidR="005438CF" w:rsidRPr="001801B6">
              <w:rPr>
                <w:rFonts w:ascii="Consolas" w:hAnsi="Consolas"/>
                <w:b/>
                <w:bCs/>
              </w:rPr>
              <w:t>2 5 3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2F7F8370" w14:textId="6FF6D7E1" w:rsidR="00EA79E6" w:rsidRPr="00FE4EBA" w:rsidRDefault="005438CF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 w:rsidRPr="001801B6">
              <w:rPr>
                <w:rFonts w:ascii="Consolas" w:hAnsi="Consolas"/>
                <w:b/>
                <w:bCs/>
              </w:rPr>
              <w:t>6 3</w:t>
            </w:r>
            <w:r w:rsidR="001801B6" w:rsidRPr="001801B6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Default="006F35C8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 w14:paraId="7567B582" w14:textId="77777777" w:rsidR="001C09DA" w:rsidRPr="001801B6" w:rsidRDefault="001C09DA" w:rsidP="001C09DA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 w14:paraId="49E2297E" w14:textId="1B08C462" w:rsidR="001C09DA" w:rsidRPr="00FE4EBA" w:rsidRDefault="001C09DA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sentence -&gt; 3 times</w:t>
            </w:r>
          </w:p>
          <w:p w14:paraId="4C302686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Here -&gt; 2 times</w:t>
            </w:r>
          </w:p>
          <w:p w14:paraId="6E42B1E0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is -&gt; 2 times</w:t>
            </w:r>
          </w:p>
          <w:p w14:paraId="0FAEDE5B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he -&gt; 2 times</w:t>
            </w:r>
          </w:p>
          <w:p w14:paraId="429505D3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rst -&gt; 1 times</w:t>
            </w:r>
          </w:p>
          <w:p w14:paraId="6A0D5567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other -&gt; 1 times</w:t>
            </w:r>
          </w:p>
          <w:p w14:paraId="1C9243E3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d -&gt; 1 times</w:t>
            </w:r>
          </w:p>
          <w:p w14:paraId="32430B6C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nally -&gt; 1 times</w:t>
            </w:r>
          </w:p>
          <w:p w14:paraId="5119EB4D" w14:textId="77777777" w:rsidR="001C34BF" w:rsidRPr="00FE4EBA" w:rsidRDefault="001C34BF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 w:rsidR="00122EA8" w:rsidRPr="001C34BF" w14:paraId="55AAEF91" w14:textId="77777777" w:rsidTr="008968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6A823B8E" w14:textId="77777777" w:rsidR="00122EA8" w:rsidRPr="001C34BF" w:rsidRDefault="00122EA8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lastRenderedPageBreak/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133A76E" w14:textId="77777777" w:rsidR="00122EA8" w:rsidRPr="001C34BF" w:rsidRDefault="00122EA8" w:rsidP="008968A8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FE4EBA" w:rsidRDefault="002A2CCC" w:rsidP="008968A8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 w:rsidRPr="002A2CCC"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 w:rsidRPr="002A2CCC"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tcW w:w="3118" w:type="dxa"/>
          </w:tcPr>
          <w:p w14:paraId="3BBEA2B5" w14:textId="5F428D79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 xml:space="preserve"> -&gt; 2 times</w:t>
            </w:r>
          </w:p>
          <w:p w14:paraId="1B74C536" w14:textId="21A3B44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69BE58B8" w14:textId="5C64D0B6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465E7C36" w14:textId="5C7ECEE5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dad -&gt; 1 times</w:t>
            </w:r>
          </w:p>
          <w:p w14:paraId="31CFF6A4" w14:textId="41EE1B0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143EC6BD" w14:textId="338C4EB6" w:rsidR="002A2CCC" w:rsidRPr="00FE4EBA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 w14:paraId="36C914C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BD330" w14:textId="77777777" w:rsidR="00DC7765" w:rsidRDefault="00DC7765" w:rsidP="008068A2">
      <w:pPr>
        <w:spacing w:after="0" w:line="240" w:lineRule="auto"/>
      </w:pPr>
      <w:r>
        <w:separator/>
      </w:r>
    </w:p>
  </w:endnote>
  <w:endnote w:type="continuationSeparator" w:id="0">
    <w:p w14:paraId="56B78D3F" w14:textId="77777777" w:rsidR="00DC7765" w:rsidRDefault="00DC77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7F9CB1A" w:rsidR="004E4C1E" w:rsidRDefault="004533F2" w:rsidP="004E4C1E">
    <w:pPr>
      <w:pStyle w:val="Footer"/>
    </w:pPr>
    <w:r>
      <w:rPr>
        <w:noProof/>
      </w:rPr>
      <w:pict w14:anchorId="57B22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1C518E1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6F8FD97B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D747F1C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3E25668E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4C75D70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F16447">
                  <w:rPr>
                    <w:noProof/>
                    <w:sz w:val="18"/>
                    <w:szCs w:val="18"/>
                  </w:rPr>
                  <w:t>4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F16447">
                  <w:rPr>
                    <w:noProof/>
                    <w:sz w:val="18"/>
                    <w:szCs w:val="18"/>
                  </w:rPr>
                  <w:t>5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635B4" w14:textId="77777777" w:rsidR="00DC7765" w:rsidRDefault="00DC7765" w:rsidP="008068A2">
      <w:pPr>
        <w:spacing w:after="0" w:line="240" w:lineRule="auto"/>
      </w:pPr>
      <w:r>
        <w:separator/>
      </w:r>
    </w:p>
  </w:footnote>
  <w:footnote w:type="continuationSeparator" w:id="0">
    <w:p w14:paraId="644F04E6" w14:textId="77777777" w:rsidR="00DC7765" w:rsidRDefault="00DC77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183403">
    <w:abstractNumId w:val="0"/>
  </w:num>
  <w:num w:numId="2" w16cid:durableId="429859274">
    <w:abstractNumId w:val="48"/>
  </w:num>
  <w:num w:numId="3" w16cid:durableId="23210806">
    <w:abstractNumId w:val="8"/>
  </w:num>
  <w:num w:numId="4" w16cid:durableId="446395086">
    <w:abstractNumId w:val="32"/>
  </w:num>
  <w:num w:numId="5" w16cid:durableId="2035883324">
    <w:abstractNumId w:val="33"/>
  </w:num>
  <w:num w:numId="6" w16cid:durableId="1441951106">
    <w:abstractNumId w:val="37"/>
  </w:num>
  <w:num w:numId="7" w16cid:durableId="1974096160">
    <w:abstractNumId w:val="3"/>
  </w:num>
  <w:num w:numId="8" w16cid:durableId="1017542187">
    <w:abstractNumId w:val="7"/>
  </w:num>
  <w:num w:numId="9" w16cid:durableId="1330671260">
    <w:abstractNumId w:val="30"/>
  </w:num>
  <w:num w:numId="10" w16cid:durableId="5430576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7143511">
    <w:abstractNumId w:val="4"/>
  </w:num>
  <w:num w:numId="12" w16cid:durableId="1505704741">
    <w:abstractNumId w:val="21"/>
  </w:num>
  <w:num w:numId="13" w16cid:durableId="159467986">
    <w:abstractNumId w:val="1"/>
  </w:num>
  <w:num w:numId="14" w16cid:durableId="190844790">
    <w:abstractNumId w:val="36"/>
  </w:num>
  <w:num w:numId="15" w16cid:durableId="838273097">
    <w:abstractNumId w:val="9"/>
  </w:num>
  <w:num w:numId="16" w16cid:durableId="808666171">
    <w:abstractNumId w:val="42"/>
  </w:num>
  <w:num w:numId="17" w16cid:durableId="36585249">
    <w:abstractNumId w:val="31"/>
  </w:num>
  <w:num w:numId="18" w16cid:durableId="300963427">
    <w:abstractNumId w:val="47"/>
  </w:num>
  <w:num w:numId="19" w16cid:durableId="1716081810">
    <w:abstractNumId w:val="38"/>
  </w:num>
  <w:num w:numId="20" w16cid:durableId="345863011">
    <w:abstractNumId w:val="20"/>
  </w:num>
  <w:num w:numId="21" w16cid:durableId="1147167435">
    <w:abstractNumId w:val="35"/>
  </w:num>
  <w:num w:numId="22" w16cid:durableId="984621131">
    <w:abstractNumId w:val="11"/>
  </w:num>
  <w:num w:numId="23" w16cid:durableId="860167484">
    <w:abstractNumId w:val="14"/>
  </w:num>
  <w:num w:numId="24" w16cid:durableId="327366872">
    <w:abstractNumId w:val="2"/>
  </w:num>
  <w:num w:numId="25" w16cid:durableId="1178691815">
    <w:abstractNumId w:val="6"/>
  </w:num>
  <w:num w:numId="26" w16cid:durableId="794371625">
    <w:abstractNumId w:val="16"/>
  </w:num>
  <w:num w:numId="27" w16cid:durableId="543099966">
    <w:abstractNumId w:val="40"/>
  </w:num>
  <w:num w:numId="28" w16cid:durableId="985624867">
    <w:abstractNumId w:val="18"/>
  </w:num>
  <w:num w:numId="29" w16cid:durableId="494960341">
    <w:abstractNumId w:val="46"/>
  </w:num>
  <w:num w:numId="30" w16cid:durableId="1816723639">
    <w:abstractNumId w:val="24"/>
  </w:num>
  <w:num w:numId="31" w16cid:durableId="1551530334">
    <w:abstractNumId w:val="10"/>
  </w:num>
  <w:num w:numId="32" w16cid:durableId="1593658302">
    <w:abstractNumId w:val="39"/>
  </w:num>
  <w:num w:numId="33" w16cid:durableId="499809024">
    <w:abstractNumId w:val="43"/>
  </w:num>
  <w:num w:numId="34" w16cid:durableId="1691879868">
    <w:abstractNumId w:val="28"/>
  </w:num>
  <w:num w:numId="35" w16cid:durableId="1800149631">
    <w:abstractNumId w:val="45"/>
  </w:num>
  <w:num w:numId="36" w16cid:durableId="1701739990">
    <w:abstractNumId w:val="5"/>
  </w:num>
  <w:num w:numId="37" w16cid:durableId="1662201345">
    <w:abstractNumId w:val="25"/>
  </w:num>
  <w:num w:numId="38" w16cid:durableId="55519884">
    <w:abstractNumId w:val="13"/>
  </w:num>
  <w:num w:numId="39" w16cid:durableId="1674843651">
    <w:abstractNumId w:val="34"/>
  </w:num>
  <w:num w:numId="40" w16cid:durableId="588730726">
    <w:abstractNumId w:val="15"/>
  </w:num>
  <w:num w:numId="41" w16cid:durableId="371148078">
    <w:abstractNumId w:val="27"/>
  </w:num>
  <w:num w:numId="42" w16cid:durableId="736588422">
    <w:abstractNumId w:val="19"/>
  </w:num>
  <w:num w:numId="43" w16cid:durableId="2075468609">
    <w:abstractNumId w:val="41"/>
  </w:num>
  <w:num w:numId="44" w16cid:durableId="1770345155">
    <w:abstractNumId w:val="44"/>
  </w:num>
  <w:num w:numId="45" w16cid:durableId="1743093461">
    <w:abstractNumId w:val="22"/>
  </w:num>
  <w:num w:numId="46" w16cid:durableId="390273357">
    <w:abstractNumId w:val="17"/>
  </w:num>
  <w:num w:numId="47" w16cid:durableId="484668860">
    <w:abstractNumId w:val="29"/>
  </w:num>
  <w:num w:numId="48" w16cid:durableId="1585869636">
    <w:abstractNumId w:val="23"/>
  </w:num>
  <w:num w:numId="49" w16cid:durableId="8920148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rQUAuwsWL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305122"/>
    <w:rsid w:val="003230CF"/>
    <w:rsid w:val="0033212E"/>
    <w:rsid w:val="0033490F"/>
    <w:rsid w:val="00350775"/>
    <w:rsid w:val="00380A57"/>
    <w:rsid w:val="003817EF"/>
    <w:rsid w:val="0038217F"/>
    <w:rsid w:val="00382532"/>
    <w:rsid w:val="00382A45"/>
    <w:rsid w:val="0039765C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533F2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68A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F35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765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3A981A68-DCC7-4D67-B60E-69A1D3D0B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DefaultParagraphFont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7E7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5</TotalTime>
  <Pages>5</Pages>
  <Words>768</Words>
  <Characters>4380</Characters>
  <Application>Microsoft Office Word</Application>
  <DocSecurity>8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/>
  <cp:lastModifiedBy>Simeon Dodov</cp:lastModifiedBy>
  <cp:revision>1</cp:revision>
  <cp:lastPrinted>2015-10-26T22:35:00Z</cp:lastPrinted>
  <dcterms:created xsi:type="dcterms:W3CDTF">2019-11-12T12:29:00Z</dcterms:created>
  <dcterms:modified xsi:type="dcterms:W3CDTF">2022-07-09T10:06:00Z</dcterms:modified>
  <cp:category>computer programming;programming;software development;software engineering</cp:category>
</cp:coreProperties>
</file>